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A267DF" w14:textId="04164FA0" w:rsidR="008F4D4D" w:rsidRDefault="008F4D4D" w:rsidP="008F4D4D">
      <w:pPr>
        <w:pStyle w:val="Heading1"/>
        <w:pBdr>
          <w:bottom w:val="single" w:sz="4" w:space="1" w:color="auto"/>
        </w:pBdr>
        <w:jc w:val="right"/>
      </w:pPr>
      <w:r>
        <w:t xml:space="preserve">Manager Letter to Join </w:t>
      </w:r>
      <w:proofErr w:type="gramStart"/>
      <w:r>
        <w:t>The</w:t>
      </w:r>
      <w:proofErr w:type="gramEnd"/>
      <w:r>
        <w:t xml:space="preserve"> Qualified® </w:t>
      </w:r>
      <w:r w:rsidR="006C0378">
        <w:t>Leadership</w:t>
      </w:r>
      <w:r>
        <w:t xml:space="preserve"> </w:t>
      </w:r>
      <w:r w:rsidR="006C0378">
        <w:t>Academy</w:t>
      </w:r>
    </w:p>
    <w:p w14:paraId="657776D4" w14:textId="77777777" w:rsidR="008F4D4D" w:rsidRPr="00DD0BCD" w:rsidRDefault="008F4D4D" w:rsidP="008F4D4D">
      <w:pPr>
        <w:rPr>
          <w:sz w:val="20"/>
          <w:szCs w:val="20"/>
        </w:rPr>
      </w:pPr>
    </w:p>
    <w:p w14:paraId="1C1C10EF" w14:textId="77777777" w:rsidR="007D00A9" w:rsidRPr="00DD0BCD" w:rsidRDefault="007D00A9" w:rsidP="007D00A9">
      <w:pPr>
        <w:rPr>
          <w:sz w:val="20"/>
          <w:szCs w:val="20"/>
        </w:rPr>
      </w:pPr>
      <w:r w:rsidRPr="00DD0BCD">
        <w:rPr>
          <w:sz w:val="20"/>
          <w:szCs w:val="20"/>
        </w:rPr>
        <w:t>Dear [Employer's Name],</w:t>
      </w:r>
    </w:p>
    <w:p w14:paraId="7BC256B2" w14:textId="77777777" w:rsidR="007D00A9" w:rsidRPr="00DD0BCD" w:rsidRDefault="007D00A9" w:rsidP="007D00A9">
      <w:pPr>
        <w:rPr>
          <w:sz w:val="20"/>
          <w:szCs w:val="20"/>
        </w:rPr>
      </w:pPr>
      <w:r w:rsidRPr="00DD0BCD">
        <w:rPr>
          <w:sz w:val="20"/>
          <w:szCs w:val="20"/>
        </w:rPr>
        <w:t>I am writing to discuss an exciting opportunity that would greatly benefit both myself and [Company Name]. As a new leader in the Health Information Management (HIM) department, I would like to request your support in funding my participation in a comprehensive leadership program specifically designed for professionals in HIM.</w:t>
      </w:r>
    </w:p>
    <w:p w14:paraId="6984DB81" w14:textId="77777777" w:rsidR="007D00A9" w:rsidRPr="00DD0BCD" w:rsidRDefault="007D00A9" w:rsidP="007D00A9">
      <w:pPr>
        <w:rPr>
          <w:sz w:val="20"/>
          <w:szCs w:val="20"/>
        </w:rPr>
      </w:pPr>
      <w:r w:rsidRPr="00DD0BCD">
        <w:rPr>
          <w:sz w:val="20"/>
          <w:szCs w:val="20"/>
        </w:rPr>
        <w:t>I firmly believe that investing in continuous professional development is crucial for individuals in leadership roles. This leadership program, [Program Name], has been highly recommended by industry experts and has a proven track record of enhancing leadership skills, strategic thinking, and decision-making abilities. It offers a comprehensive curriculum tailored to the challenges faced by leaders in the HIM field, encompassing areas such as team management, communication, change management, and problem-solving.</w:t>
      </w:r>
    </w:p>
    <w:p w14:paraId="28E5D2FC" w14:textId="77777777" w:rsidR="007D00A9" w:rsidRPr="00DD0BCD" w:rsidRDefault="007D00A9" w:rsidP="007D00A9">
      <w:pPr>
        <w:rPr>
          <w:sz w:val="20"/>
          <w:szCs w:val="20"/>
        </w:rPr>
      </w:pPr>
      <w:r w:rsidRPr="00DD0BCD">
        <w:rPr>
          <w:sz w:val="20"/>
          <w:szCs w:val="20"/>
        </w:rPr>
        <w:t>Here are a few reasons why I believe this program is highly relevant to my current role and why funding my participation would be mutually beneficial:</w:t>
      </w:r>
    </w:p>
    <w:p w14:paraId="13DBCF56" w14:textId="77777777" w:rsidR="007D00A9" w:rsidRPr="00DD0BCD" w:rsidRDefault="007D00A9" w:rsidP="007D00A9">
      <w:pPr>
        <w:rPr>
          <w:sz w:val="20"/>
          <w:szCs w:val="20"/>
        </w:rPr>
      </w:pPr>
      <w:r w:rsidRPr="00DD0BCD">
        <w:rPr>
          <w:b/>
          <w:bCs/>
          <w:sz w:val="20"/>
          <w:szCs w:val="20"/>
        </w:rPr>
        <w:t>Enhanced Leadership Skills:</w:t>
      </w:r>
      <w:r w:rsidRPr="00DD0BCD">
        <w:rPr>
          <w:sz w:val="20"/>
          <w:szCs w:val="20"/>
        </w:rPr>
        <w:t xml:space="preserve"> The program provides a structured framework to develop essential leadership competencies that are directly applicable to my responsibilities as a leader in the HIM department. It will equip me with the knowledge and tools to drive operational excellence, motivate my team, and effectively collaborate with other departments.</w:t>
      </w:r>
    </w:p>
    <w:p w14:paraId="72ADDC26" w14:textId="77777777" w:rsidR="007D00A9" w:rsidRPr="00DD0BCD" w:rsidRDefault="007D00A9" w:rsidP="007D00A9">
      <w:pPr>
        <w:rPr>
          <w:sz w:val="20"/>
          <w:szCs w:val="20"/>
        </w:rPr>
      </w:pPr>
      <w:r w:rsidRPr="00DD0BCD">
        <w:rPr>
          <w:b/>
          <w:bCs/>
          <w:sz w:val="20"/>
          <w:szCs w:val="20"/>
        </w:rPr>
        <w:t>Industry Best Practices:</w:t>
      </w:r>
      <w:r w:rsidRPr="00DD0BCD">
        <w:rPr>
          <w:sz w:val="20"/>
          <w:szCs w:val="20"/>
        </w:rPr>
        <w:t xml:space="preserve"> The program is designed by industry experts who have a deep understanding of the challenges faced by HIM leaders. By participating, I will gain access to the latest trends, best practices, and innovative strategies that can be implemented within our organization, leading to improved efficiency and quality in our HIM processes.</w:t>
      </w:r>
    </w:p>
    <w:p w14:paraId="12E389B4" w14:textId="77777777" w:rsidR="007D00A9" w:rsidRPr="00DD0BCD" w:rsidRDefault="007D00A9" w:rsidP="007D00A9">
      <w:pPr>
        <w:rPr>
          <w:sz w:val="20"/>
          <w:szCs w:val="20"/>
        </w:rPr>
      </w:pPr>
      <w:r w:rsidRPr="00DD0BCD">
        <w:rPr>
          <w:b/>
          <w:bCs/>
          <w:sz w:val="20"/>
          <w:szCs w:val="20"/>
        </w:rPr>
        <w:t>Network Expansion:</w:t>
      </w:r>
      <w:r w:rsidRPr="00DD0BCD">
        <w:rPr>
          <w:sz w:val="20"/>
          <w:szCs w:val="20"/>
        </w:rPr>
        <w:t xml:space="preserve"> The program offers ample opportunities to connect with experienced professionals and leaders in the HIM field. Building a strong professional network can open doors to valuable collaborations, shared knowledge, and potential partnerships that can benefit [Company Name].</w:t>
      </w:r>
    </w:p>
    <w:p w14:paraId="3E268772" w14:textId="77777777" w:rsidR="007D00A9" w:rsidRPr="00DD0BCD" w:rsidRDefault="007D00A9" w:rsidP="007D00A9">
      <w:pPr>
        <w:rPr>
          <w:sz w:val="20"/>
          <w:szCs w:val="20"/>
        </w:rPr>
      </w:pPr>
      <w:r w:rsidRPr="00DD0BCD">
        <w:rPr>
          <w:b/>
          <w:bCs/>
          <w:sz w:val="20"/>
          <w:szCs w:val="20"/>
        </w:rPr>
        <w:t>Long-term Return on Investment:</w:t>
      </w:r>
      <w:r w:rsidRPr="00DD0BCD">
        <w:rPr>
          <w:sz w:val="20"/>
          <w:szCs w:val="20"/>
        </w:rPr>
        <w:t xml:space="preserve"> Investing in my professional growth will ultimately contribute to the success of our organization. By acquiring new skills and knowledge, I will be better equipped to tackle emerging challenges, guide my team through organizational changes, and contribute to strategic decision-making, ultimately leading to improved performance and outcomes.</w:t>
      </w:r>
    </w:p>
    <w:p w14:paraId="6726FE13" w14:textId="1E46BC7D" w:rsidR="007D00A9" w:rsidRPr="00DD0BCD" w:rsidRDefault="007D00A9" w:rsidP="007D00A9">
      <w:pPr>
        <w:rPr>
          <w:sz w:val="20"/>
          <w:szCs w:val="20"/>
        </w:rPr>
      </w:pPr>
      <w:r w:rsidRPr="00DD0BCD">
        <w:rPr>
          <w:sz w:val="20"/>
          <w:szCs w:val="20"/>
        </w:rPr>
        <w:t>Considering the tangible benefits this leadership program can bring to both my role and the organization, I kindly request that [Company Name] consider cover</w:t>
      </w:r>
      <w:r w:rsidR="00FA114B" w:rsidRPr="00DD0BCD">
        <w:rPr>
          <w:sz w:val="20"/>
          <w:szCs w:val="20"/>
        </w:rPr>
        <w:t>ing</w:t>
      </w:r>
      <w:r w:rsidRPr="00DD0BCD">
        <w:rPr>
          <w:sz w:val="20"/>
          <w:szCs w:val="20"/>
        </w:rPr>
        <w:t xml:space="preserve"> the </w:t>
      </w:r>
      <w:r w:rsidR="00FA114B" w:rsidRPr="00DD0BCD">
        <w:rPr>
          <w:sz w:val="20"/>
          <w:szCs w:val="20"/>
        </w:rPr>
        <w:t>registration cost of $1497 if I can get registered by July 31</w:t>
      </w:r>
      <w:r w:rsidR="00FA114B" w:rsidRPr="00DD0BCD">
        <w:rPr>
          <w:sz w:val="20"/>
          <w:szCs w:val="20"/>
          <w:vertAlign w:val="superscript"/>
        </w:rPr>
        <w:t>st</w:t>
      </w:r>
      <w:r w:rsidR="00FA114B" w:rsidRPr="00DD0BCD">
        <w:rPr>
          <w:sz w:val="20"/>
          <w:szCs w:val="20"/>
        </w:rPr>
        <w:t xml:space="preserve">. </w:t>
      </w:r>
      <w:r w:rsidR="00B73689" w:rsidRPr="00DD0BCD">
        <w:rPr>
          <w:sz w:val="20"/>
          <w:szCs w:val="20"/>
        </w:rPr>
        <w:t xml:space="preserve">Since the program is virtual, there are no additional expenses such as </w:t>
      </w:r>
      <w:r w:rsidRPr="00DD0BCD">
        <w:rPr>
          <w:sz w:val="20"/>
          <w:szCs w:val="20"/>
        </w:rPr>
        <w:t xml:space="preserve">travel </w:t>
      </w:r>
      <w:r w:rsidR="00FA114B" w:rsidRPr="00DD0BCD">
        <w:rPr>
          <w:sz w:val="20"/>
          <w:szCs w:val="20"/>
        </w:rPr>
        <w:t>costs</w:t>
      </w:r>
      <w:r w:rsidRPr="00DD0BCD">
        <w:rPr>
          <w:sz w:val="20"/>
          <w:szCs w:val="20"/>
        </w:rPr>
        <w:t>,</w:t>
      </w:r>
      <w:r w:rsidR="00FA114B" w:rsidRPr="00DD0BCD">
        <w:rPr>
          <w:sz w:val="20"/>
          <w:szCs w:val="20"/>
        </w:rPr>
        <w:t xml:space="preserve"> meals, or other</w:t>
      </w:r>
      <w:r w:rsidRPr="00DD0BCD">
        <w:rPr>
          <w:sz w:val="20"/>
          <w:szCs w:val="20"/>
        </w:rPr>
        <w:t xml:space="preserve"> accommodation</w:t>
      </w:r>
      <w:r w:rsidR="00FA114B" w:rsidRPr="00DD0BCD">
        <w:rPr>
          <w:sz w:val="20"/>
          <w:szCs w:val="20"/>
        </w:rPr>
        <w:t>s</w:t>
      </w:r>
      <w:r w:rsidRPr="00DD0BCD">
        <w:rPr>
          <w:sz w:val="20"/>
          <w:szCs w:val="20"/>
        </w:rPr>
        <w:t>. I assure you that I will make the most of this opportunity and share my learnings with the team upon my return, creating a ripple effect of knowledge and growth within the department.</w:t>
      </w:r>
    </w:p>
    <w:p w14:paraId="5DEDFAB0" w14:textId="29D3532E" w:rsidR="007D00A9" w:rsidRPr="00DD0BCD" w:rsidRDefault="007D00A9" w:rsidP="007D00A9">
      <w:pPr>
        <w:rPr>
          <w:sz w:val="20"/>
          <w:szCs w:val="20"/>
        </w:rPr>
      </w:pPr>
      <w:r w:rsidRPr="00DD0BCD">
        <w:rPr>
          <w:sz w:val="20"/>
          <w:szCs w:val="20"/>
        </w:rPr>
        <w:t>I believe that investing in the professional development of your employees reflects [Company Name]'s commitment to cultivating a skilled and capable workforce, and I appreciate your consideration of this request.</w:t>
      </w:r>
    </w:p>
    <w:p w14:paraId="19893D61" w14:textId="72D73CCD" w:rsidR="00451D0E" w:rsidRPr="00451D0E" w:rsidRDefault="00451D0E" w:rsidP="00451D0E">
      <w:pPr>
        <w:rPr>
          <w:sz w:val="20"/>
          <w:szCs w:val="20"/>
        </w:rPr>
      </w:pPr>
      <w:r w:rsidRPr="00DD0BCD">
        <w:rPr>
          <w:sz w:val="20"/>
          <w:szCs w:val="20"/>
        </w:rPr>
        <w:t xml:space="preserve">Thank you for considering this request. I look forward to your reply. </w:t>
      </w:r>
      <w:r w:rsidRPr="00DD0BCD">
        <w:rPr>
          <w:sz w:val="20"/>
          <w:szCs w:val="20"/>
        </w:rPr>
        <w:br/>
      </w:r>
      <w:r w:rsidRPr="00DD0BCD">
        <w:rPr>
          <w:sz w:val="20"/>
          <w:szCs w:val="20"/>
        </w:rPr>
        <w:br/>
        <w:t>Regards,</w:t>
      </w:r>
      <w:r w:rsidRPr="00DD0BCD">
        <w:rPr>
          <w:sz w:val="20"/>
          <w:szCs w:val="20"/>
        </w:rPr>
        <w:br/>
      </w:r>
      <w:r>
        <w:rPr>
          <w:b/>
          <w:bCs/>
          <w:sz w:val="20"/>
          <w:szCs w:val="20"/>
        </w:rPr>
        <w:t>[</w:t>
      </w:r>
      <w:r w:rsidRPr="00DD0BCD">
        <w:rPr>
          <w:b/>
          <w:bCs/>
          <w:sz w:val="20"/>
          <w:szCs w:val="20"/>
        </w:rPr>
        <w:t>Your Name</w:t>
      </w:r>
      <w:r>
        <w:rPr>
          <w:b/>
          <w:bCs/>
          <w:sz w:val="20"/>
          <w:szCs w:val="20"/>
        </w:rPr>
        <w:t>]</w:t>
      </w:r>
    </w:p>
    <w:p w14:paraId="3734DC6E" w14:textId="77777777" w:rsidR="008F4D4D" w:rsidRDefault="008F4D4D"/>
    <w:sectPr w:rsidR="008F4D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ED7C45"/>
    <w:multiLevelType w:val="hybridMultilevel"/>
    <w:tmpl w:val="869C7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0082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NTIysbQwNzK2NDFT0lEKTi0uzszPAykwrAUAssqi7SwAAAA="/>
  </w:docVars>
  <w:rsids>
    <w:rsidRoot w:val="008F4D4D"/>
    <w:rsid w:val="00176B94"/>
    <w:rsid w:val="003E1B8A"/>
    <w:rsid w:val="00420A10"/>
    <w:rsid w:val="00451D0E"/>
    <w:rsid w:val="00551616"/>
    <w:rsid w:val="005F6578"/>
    <w:rsid w:val="0064049A"/>
    <w:rsid w:val="006C0378"/>
    <w:rsid w:val="00772BAA"/>
    <w:rsid w:val="007D00A9"/>
    <w:rsid w:val="008F4D4D"/>
    <w:rsid w:val="00B73689"/>
    <w:rsid w:val="00DD0BCD"/>
    <w:rsid w:val="00FA1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8F3075"/>
  <w15:docId w15:val="{208A8B91-49AE-4360-B97C-69D47860F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D4D"/>
  </w:style>
  <w:style w:type="paragraph" w:styleId="Heading1">
    <w:name w:val="heading 1"/>
    <w:basedOn w:val="Normal"/>
    <w:next w:val="Normal"/>
    <w:link w:val="Heading1Char"/>
    <w:uiPriority w:val="9"/>
    <w:qFormat/>
    <w:rsid w:val="008F4D4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4D4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F4D4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F4D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F4D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91</Words>
  <Characters>280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gia</dc:creator>
  <cp:keywords/>
  <dc:description/>
  <cp:lastModifiedBy>Kengia</cp:lastModifiedBy>
  <cp:revision>2</cp:revision>
  <dcterms:created xsi:type="dcterms:W3CDTF">2023-05-18T19:42:00Z</dcterms:created>
  <dcterms:modified xsi:type="dcterms:W3CDTF">2023-05-18T19:42:00Z</dcterms:modified>
</cp:coreProperties>
</file>